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B54123" w14:textId="77777777" w:rsidR="000413A1" w:rsidRPr="004D118E" w:rsidRDefault="000413A1" w:rsidP="000413A1">
      <w:pPr>
        <w:jc w:val="center"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</w:p>
    <w:p w14:paraId="57F6ADCD" w14:textId="77777777" w:rsidR="00FD621B" w:rsidRPr="004D118E" w:rsidRDefault="00FD621B" w:rsidP="000413A1">
      <w:pPr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</w:pPr>
    </w:p>
    <w:p w14:paraId="72EBCFCC" w14:textId="1CCB9010" w:rsidR="000413A1" w:rsidRPr="004D118E" w:rsidRDefault="00FD621B" w:rsidP="000413A1">
      <w:pPr>
        <w:rPr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                             </w:t>
      </w:r>
      <w:r w:rsidR="000413A1" w:rsidRPr="004D118E">
        <w:rPr>
          <w:rFonts w:ascii="Times New Roman" w:hAnsi="Times New Roman" w:cs="Times New Roman"/>
          <w:color w:val="000000" w:themeColor="text1"/>
        </w:rPr>
        <w:t xml:space="preserve">E-mail: </w:t>
      </w:r>
      <w:hyperlink r:id="rId7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haoyunl@andrew.cmu.edu</w:t>
        </w:r>
      </w:hyperlink>
      <w:r w:rsidR="000413A1" w:rsidRPr="004D118E">
        <w:rPr>
          <w:rFonts w:ascii="Times New Roman" w:hAnsi="Times New Roman" w:cs="Times New Roman"/>
          <w:color w:val="000000" w:themeColor="text1"/>
        </w:rPr>
        <w:t xml:space="preserve">       </w:t>
      </w:r>
      <w:r w:rsidR="000278D0"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="000413A1" w:rsidRPr="004D118E">
        <w:rPr>
          <w:rFonts w:ascii="Times New Roman" w:hAnsi="Times New Roman" w:cs="Times New Roman"/>
          <w:b/>
          <w:bCs/>
          <w:color w:val="000000" w:themeColor="text1"/>
        </w:rPr>
        <w:t>|</w:t>
      </w:r>
      <w:r w:rsidR="000413A1" w:rsidRPr="004D118E">
        <w:rPr>
          <w:rFonts w:ascii="Times New Roman" w:hAnsi="Times New Roman" w:cs="Times New Roman"/>
          <w:color w:val="000000" w:themeColor="text1"/>
        </w:rPr>
        <w:t xml:space="preserve">         Phone: +1(412)969-3798</w:t>
      </w:r>
    </w:p>
    <w:p w14:paraId="5B8FB0A1" w14:textId="58B32707" w:rsidR="000413A1" w:rsidRPr="004D118E" w:rsidRDefault="000413A1" w:rsidP="000413A1">
      <w:pPr>
        <w:rPr>
          <w:rFonts w:ascii="Times New Roman" w:hAnsi="Times New Roman" w:cs="Times New Roman"/>
          <w:color w:val="000000" w:themeColor="text1"/>
        </w:rPr>
      </w:pPr>
      <w:r w:rsidRPr="004D118E">
        <w:rPr>
          <w:rFonts w:ascii="Times New Roman" w:hAnsi="Times New Roman" w:cs="Times New Roman"/>
          <w:color w:val="000000" w:themeColor="text1"/>
        </w:rPr>
        <w:t xml:space="preserve">              </w:t>
      </w:r>
      <w:r w:rsidR="00FD621B" w:rsidRPr="004D118E">
        <w:rPr>
          <w:rFonts w:ascii="Times New Roman" w:hAnsi="Times New Roman" w:cs="Times New Roman"/>
          <w:color w:val="000000" w:themeColor="text1"/>
        </w:rPr>
        <w:t xml:space="preserve">            </w:t>
      </w:r>
      <w:r w:rsidR="0025198F" w:rsidRPr="004D118E">
        <w:rPr>
          <w:rFonts w:ascii="Times New Roman" w:hAnsi="Times New Roman" w:cs="Times New Roman"/>
          <w:color w:val="000000" w:themeColor="text1"/>
        </w:rPr>
        <w:t>LinkedIn</w:t>
      </w:r>
      <w:r w:rsidRPr="004D118E">
        <w:rPr>
          <w:rFonts w:ascii="Times New Roman" w:hAnsi="Times New Roman" w:cs="Times New Roman"/>
          <w:color w:val="000000" w:themeColor="text1"/>
        </w:rPr>
        <w:t xml:space="preserve">: </w:t>
      </w:r>
      <w:hyperlink r:id="rId8" w:history="1">
        <w:r w:rsidR="000278D0" w:rsidRPr="004D118E">
          <w:rPr>
            <w:rStyle w:val="a6"/>
            <w:rFonts w:ascii="Times New Roman" w:hAnsi="Times New Roman" w:cs="Times New Roman"/>
            <w:color w:val="000000" w:themeColor="text1"/>
          </w:rPr>
          <w:t>linkedin.com/in/haoyunlei/</w:t>
        </w:r>
      </w:hyperlink>
      <w:r w:rsidRPr="004D118E">
        <w:rPr>
          <w:rFonts w:ascii="Times New Roman" w:hAnsi="Times New Roman" w:cs="Times New Roman"/>
          <w:color w:val="000000" w:themeColor="text1"/>
        </w:rPr>
        <w:t xml:space="preserve"> </w:t>
      </w:r>
      <w:r w:rsidRPr="004D118E"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 w:rsidRPr="004D118E"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9" w:history="1">
        <w:r w:rsidRPr="004D118E">
          <w:rPr>
            <w:rStyle w:val="a6"/>
            <w:rFonts w:ascii="Times New Roman" w:hAnsi="Times New Roman" w:cs="Times New Roman"/>
            <w:color w:val="000000" w:themeColor="text1"/>
          </w:rPr>
          <w:t>https://leovam.github.io/</w:t>
        </w:r>
      </w:hyperlink>
    </w:p>
    <w:p w14:paraId="76017A14" w14:textId="77777777" w:rsidR="000413A1" w:rsidRPr="004D118E" w:rsidRDefault="000413A1">
      <w:pPr>
        <w:rPr>
          <w:rFonts w:ascii="Times New Roman" w:hAnsi="Times New Roman" w:cs="Times New Roman"/>
          <w:color w:val="000000" w:themeColor="text1"/>
        </w:rPr>
      </w:pPr>
    </w:p>
    <w:tbl>
      <w:tblPr>
        <w:tblStyle w:val="a3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DC51CA" w:rsidRPr="004D118E" w14:paraId="1CAA31BD" w14:textId="77777777" w:rsidTr="00861BDC">
        <w:tc>
          <w:tcPr>
            <w:tcW w:w="11250" w:type="dxa"/>
          </w:tcPr>
          <w:p w14:paraId="37F3BD19" w14:textId="22E2653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DC51CA" w:rsidRPr="004D118E" w14:paraId="49D832CA" w14:textId="77777777" w:rsidTr="00861BDC">
        <w:tc>
          <w:tcPr>
            <w:tcW w:w="11250" w:type="dxa"/>
            <w:tcBorders>
              <w:bottom w:val="nil"/>
            </w:tcBorders>
          </w:tcPr>
          <w:p w14:paraId="21AAE167" w14:textId="3EF18AE1" w:rsidR="00B448C6" w:rsidRPr="004D118E" w:rsidRDefault="005D34F2" w:rsidP="00510E3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.D. in Computational Biology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</w:t>
            </w:r>
            <w:r w:rsidR="00510E3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1</w:t>
            </w:r>
          </w:p>
          <w:p w14:paraId="48DB8D36" w14:textId="701B0DC5" w:rsidR="000413A1" w:rsidRPr="004D118E" w:rsidRDefault="000413A1" w:rsidP="00B448C6">
            <w:pPr>
              <w:ind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</w:t>
            </w:r>
            <w:r w:rsidR="00510E3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510E31" w:rsidRPr="004D118E">
              <w:rPr>
                <w:rFonts w:ascii="Times New Roman" w:hAnsi="Times New Roman" w:cs="Times New Roman"/>
              </w:rPr>
              <w:t xml:space="preserve">                    </w:t>
            </w:r>
            <w:r w:rsidR="004D118E">
              <w:rPr>
                <w:rFonts w:ascii="Times New Roman" w:hAnsi="Times New Roman" w:cs="Times New Roman"/>
              </w:rPr>
              <w:t xml:space="preserve">        </w:t>
            </w:r>
            <w:r w:rsidR="00510E3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 w:rsidR="00510E3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73B35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14:paraId="29C52955" w14:textId="0A3EE285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F15A4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mputational Biology Department, School of Computer Science</w:t>
            </w:r>
          </w:p>
          <w:p w14:paraId="0E0873E1" w14:textId="77777777" w:rsidR="00FE158E" w:rsidRPr="00F05FAA" w:rsidRDefault="000413A1" w:rsidP="00FE158E">
            <w:pPr>
              <w:ind w:firstLine="220"/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 w:rsidRPr="00F05FA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 (CMU), Pittsburgh, PA, USA</w:t>
            </w:r>
          </w:p>
          <w:p w14:paraId="1917552D" w14:textId="77777777" w:rsidR="00FE158E" w:rsidRPr="004D118E" w:rsidRDefault="00510E31" w:rsidP="00FE158E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dvisor: Dr. Russell Schwartz                                                                                                                   </w:t>
            </w:r>
          </w:p>
          <w:p w14:paraId="0084EC65" w14:textId="4EC37748" w:rsidR="005523CD" w:rsidRDefault="00510E31" w:rsidP="005523CD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Research Interests: </w:t>
            </w:r>
            <w:r w:rsidR="009D19B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bioinformatics,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machine learning, </w:t>
            </w:r>
            <w:r w:rsidR="00535E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lgorithm, </w:t>
            </w:r>
            <w:r w:rsidR="00566075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discrete optimization, tumor </w:t>
            </w:r>
            <w:r w:rsidR="00FB7C6C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phylogeny</w:t>
            </w:r>
            <w:r w:rsidR="009D19BD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, sequencing</w:t>
            </w:r>
          </w:p>
          <w:p w14:paraId="361CDB52" w14:textId="77777777" w:rsidR="005523CD" w:rsidRPr="005523CD" w:rsidRDefault="005523CD" w:rsidP="005523CD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A28878B" w14:textId="77777777" w:rsidR="003B4695" w:rsidRPr="003B4695" w:rsidRDefault="003B4695" w:rsidP="003B4695">
            <w:pPr>
              <w:ind w:firstLine="220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14:paraId="32260F61" w14:textId="469F42B5" w:rsidR="000413A1" w:rsidRPr="004D118E" w:rsidRDefault="00F15A4E" w:rsidP="00F15A4E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B.S. in Biological Science                                                                                                 </w:t>
            </w:r>
            <w:r w:rsidR="00F73B35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Sep 2008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e 2012</w:t>
            </w:r>
          </w:p>
          <w:p w14:paraId="7928C4D7" w14:textId="75D1C4A5" w:rsidR="000413A1" w:rsidRPr="004D118E" w:rsidRDefault="000413A1" w:rsidP="000413A1">
            <w:pPr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F15A4E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14:paraId="2C146CAF" w14:textId="289F6318" w:rsidR="000413A1" w:rsidRPr="00F05FAA" w:rsidRDefault="000413A1" w:rsidP="000413A1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 </w:t>
            </w:r>
            <w:r w:rsidR="00F15A4E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 </w:t>
            </w:r>
            <w:r w:rsidRPr="00F05FAA">
              <w:rPr>
                <w:rStyle w:val="a4"/>
                <w:rFonts w:ascii="Times New Roman" w:hAnsi="Times New Roman" w:cs="Times New Roman"/>
                <w:bCs w:val="0"/>
                <w:color w:val="000000" w:themeColor="text1"/>
                <w:szCs w:val="21"/>
              </w:rPr>
              <w:t>Huazhong University of Science and Technology (HUST), Wuhan, China</w:t>
            </w:r>
          </w:p>
          <w:p w14:paraId="4842E857" w14:textId="77777777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DC51CA" w:rsidRPr="004D118E" w14:paraId="43A45CAB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0621396A" w14:textId="04A58B93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DC51CA" w:rsidRPr="004D118E" w14:paraId="34F53E5B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197E08F" w14:textId="0E8D5AB6" w:rsidR="00F15A4E" w:rsidRPr="004D118E" w:rsidRDefault="00F15A4E" w:rsidP="00F15A4E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Programming Language</w:t>
            </w:r>
            <w:r w:rsidR="004057C7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: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Python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(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proficient</w:t>
            </w:r>
            <w:r w:rsidR="00CC6A47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R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6A0A92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MATLAB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 xml:space="preserve"> (fluent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, Shell</w:t>
            </w:r>
            <w:r w:rsidR="00CC6A47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fluent), Java (familiar)</w:t>
            </w:r>
          </w:p>
          <w:p w14:paraId="51CF423E" w14:textId="77777777" w:rsidR="00391F4D" w:rsidRDefault="00F15A4E" w:rsidP="00EA7E4F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Technical Skills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and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 xml:space="preserve"> </w:t>
            </w:r>
            <w:r w:rsidR="00391F4D">
              <w:rPr>
                <w:rStyle w:val="a4"/>
                <w:rFonts w:ascii="Times New Roman" w:hAnsi="Times New Roman" w:cs="Times New Roman" w:hint="eastAsia"/>
                <w:color w:val="000000" w:themeColor="text1"/>
                <w:szCs w:val="21"/>
                <w:lang w:eastAsia="zh-CN"/>
              </w:rPr>
              <w:t>Too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  <w:lang w:eastAsia="zh-CN"/>
              </w:rPr>
              <w:t>l</w:t>
            </w:r>
            <w:r w:rsidR="00391F4D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>s</w:t>
            </w:r>
            <w:r w:rsidR="00B41A58" w:rsidRPr="004D118E"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: </w:t>
            </w:r>
            <w:r w:rsidR="0098569A"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Bioinformatics (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GATK, </w:t>
            </w:r>
            <w:r w:rsidR="00327DB1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SAM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tools,bedtools CNVkit etc.</w:t>
            </w:r>
            <w:r w:rsidR="0098569A" w:rsidRP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>)</w:t>
            </w:r>
            <w:r w:rsidR="0098569A">
              <w:rPr>
                <w:rStyle w:val="a4"/>
                <w:rFonts w:ascii="Times New Roman" w:hAnsi="Times New Roman" w:cs="Times New Roman"/>
                <w:b w:val="0"/>
                <w:color w:val="000000" w:themeColor="text1"/>
                <w:szCs w:val="21"/>
              </w:rPr>
              <w:t xml:space="preserve">,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Machine Learning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klearn)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Deep </w:t>
            </w:r>
          </w:p>
          <w:p w14:paraId="204199EF" w14:textId="156A14AB" w:rsidR="00391F4D" w:rsidRDefault="00391F4D" w:rsidP="00391F4D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  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Learning (Py</w:t>
            </w:r>
            <w:r w:rsidR="000F5283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T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rch, TensorFlow)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Data Analysi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</w:t>
            </w:r>
            <w:r w:rsidR="00D50198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Numpy, S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ipy)</w:t>
            </w:r>
            <w:r w:rsidR="004057C7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Data Visualization (Matplotlib, Seaborn, ggplot2), </w:t>
            </w:r>
          </w:p>
          <w:p w14:paraId="1C1AA9C7" w14:textId="14295A1A" w:rsidR="004057C7" w:rsidRPr="00EA7E4F" w:rsidRDefault="00391F4D" w:rsidP="00391F4D">
            <w:pPr>
              <w:pStyle w:val="2"/>
              <w:spacing w:line="276" w:lineRule="auto"/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r>
              <w:rPr>
                <w:rStyle w:val="a4"/>
                <w:rFonts w:ascii="Times New Roman" w:hAnsi="Times New Roman" w:cs="Times New Roman"/>
                <w:color w:val="000000" w:themeColor="text1"/>
                <w:szCs w:val="21"/>
              </w:rPr>
              <w:t xml:space="preserve">     </w:t>
            </w:r>
            <w:r w:rsidR="0098569A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Combinatorial</w:t>
            </w:r>
            <w: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Optimization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 (Gurobi, SCIP), </w:t>
            </w:r>
            <w:r w:rsidR="000A762E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Cs w:val="21"/>
                <w:lang w:eastAsia="zh-CN"/>
              </w:rPr>
              <w:t>Cl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  <w:lang w:eastAsia="zh-CN"/>
              </w:rPr>
              <w:t>o</w:t>
            </w:r>
            <w:r w:rsidR="000A762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 xml:space="preserve">ud Computing (AWS), </w:t>
            </w:r>
            <w:r w:rsidR="00EA7E4F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Cs w:val="21"/>
              </w:rPr>
              <w:t>Web Development (HTML/CSS/JS)</w:t>
            </w:r>
          </w:p>
          <w:p w14:paraId="5FBB7145" w14:textId="58753A08" w:rsidR="000413A1" w:rsidRPr="004D118E" w:rsidRDefault="000413A1" w:rsidP="000413A1">
            <w:pPr>
              <w:rPr>
                <w:rFonts w:ascii="Times New Roman" w:hAnsi="Times New Roman" w:cs="Times New Roman"/>
                <w:color w:val="000000" w:themeColor="text1"/>
                <w:lang w:eastAsia="ja-JP"/>
              </w:rPr>
            </w:pPr>
          </w:p>
        </w:tc>
      </w:tr>
      <w:tr w:rsidR="00DC51CA" w:rsidRPr="004D118E" w14:paraId="7EBA97C9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2D039D69" w14:textId="12A37B99" w:rsidR="000413A1" w:rsidRPr="0015537A" w:rsidRDefault="000474D5" w:rsidP="000413A1">
            <w:pPr>
              <w:pStyle w:val="2"/>
              <w:spacing w:line="276" w:lineRule="auto"/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15537A">
              <w:rPr>
                <w:rStyle w:val="a4"/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PERIENCE</w:t>
            </w:r>
          </w:p>
        </w:tc>
      </w:tr>
      <w:tr w:rsidR="00DC51CA" w:rsidRPr="004D118E" w14:paraId="767AD1CC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2D6202C3" w14:textId="60B61C5F" w:rsidR="00861BDC" w:rsidRPr="002C6A99" w:rsidRDefault="00ED7AB0" w:rsidP="00CE6933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h.D. Project: Integrating multiple data types to infer tumor evolution (Python, R</w:t>
            </w:r>
            <w:r w:rsidR="00E6724A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MATLAB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="00A83825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A83825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14:paraId="7E6DE32E" w14:textId="77777777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reate a mixed membership model 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or the </w:t>
            </w:r>
            <w:r w:rsidR="00E84097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 w:rsidR="00E84097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14:paraId="51209058" w14:textId="77777777" w:rsidR="00ED7AB0" w:rsidRPr="002C6A99" w:rsidRDefault="00E84097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velop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 efficient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to solve the NMF problem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in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14:paraId="4F306007" w14:textId="77777777" w:rsidR="00ED7AB0" w:rsidRPr="002C6A99" w:rsidRDefault="00861BDC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Mixed Integer Linear Programming </w:t>
            </w:r>
            <w:r w:rsidR="00F8043B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odel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</w:t>
            </w:r>
            <w:r w:rsidR="00587C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of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14:paraId="6B4C6D81" w14:textId="037F0756" w:rsidR="00861BDC" w:rsidRPr="002C6A99" w:rsidRDefault="00E15C09" w:rsidP="00ED7AB0">
            <w:pPr>
              <w:pStyle w:val="a5"/>
              <w:numPr>
                <w:ilvl w:val="0"/>
                <w:numId w:val="11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R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each 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</w:t>
            </w:r>
            <w:r w:rsidR="00E90886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5</w:t>
            </w:r>
            <w:r w:rsidR="00861BDC"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% accuracy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with only small set of data </w:t>
            </w:r>
            <w:r w:rsidR="00861BD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and no other existing methods could do this </w:t>
            </w:r>
          </w:p>
          <w:p w14:paraId="13623881" w14:textId="77777777" w:rsidR="00403FFA" w:rsidRPr="002C6A99" w:rsidRDefault="00403FFA" w:rsidP="00403FFA">
            <w:pPr>
              <w:pStyle w:val="a5"/>
              <w:spacing w:line="276" w:lineRule="auto"/>
              <w:ind w:left="501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</w:pPr>
          </w:p>
          <w:p w14:paraId="236323D2" w14:textId="7035517D" w:rsidR="00861BDC" w:rsidRPr="002C6A99" w:rsidRDefault="00ED7AB0" w:rsidP="0025198F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Benchmarking CNV detection tools (Python, R, Perl)</w:t>
            </w:r>
            <w:r w:rsidRPr="00162F1C">
              <w:rPr>
                <w:sz w:val="22"/>
                <w:szCs w:val="22"/>
              </w:rPr>
              <w:t xml:space="preserve"> </w:t>
            </w:r>
            <w:r w:rsidR="00C978D8" w:rsidRPr="00162F1C">
              <w:rPr>
                <w:sz w:val="22"/>
                <w:szCs w:val="22"/>
              </w:rPr>
              <w:t xml:space="preserve"> </w:t>
            </w:r>
            <w:r w:rsidR="00C978D8" w:rsidRPr="002C6A99">
              <w:rPr>
                <w:sz w:val="22"/>
                <w:szCs w:val="22"/>
              </w:rPr>
              <w:t xml:space="preserve">         </w:t>
            </w:r>
            <w:r w:rsidRPr="002C6A99">
              <w:rPr>
                <w:sz w:val="22"/>
                <w:szCs w:val="22"/>
              </w:rPr>
              <w:t xml:space="preserve">       </w:t>
            </w:r>
            <w:r w:rsidR="00A07264" w:rsidRPr="002C6A99">
              <w:rPr>
                <w:sz w:val="22"/>
                <w:szCs w:val="22"/>
              </w:rPr>
              <w:t xml:space="preserve">                                                            </w:t>
            </w:r>
            <w:r w:rsidR="002C6A99">
              <w:rPr>
                <w:sz w:val="22"/>
                <w:szCs w:val="22"/>
              </w:rPr>
              <w:t xml:space="preserve">   </w:t>
            </w:r>
            <w:r w:rsidR="00F771A4">
              <w:rPr>
                <w:sz w:val="22"/>
                <w:szCs w:val="22"/>
              </w:rPr>
              <w:t xml:space="preserve">            </w:t>
            </w:r>
            <w:r w:rsidR="00162F1C">
              <w:rPr>
                <w:sz w:val="22"/>
                <w:szCs w:val="22"/>
              </w:rPr>
              <w:t xml:space="preserve">      </w:t>
            </w:r>
            <w:r w:rsidR="00F771A4">
              <w:rPr>
                <w:sz w:val="22"/>
                <w:szCs w:val="22"/>
              </w:rPr>
              <w:t xml:space="preserve"> </w:t>
            </w:r>
            <w:r w:rsidR="00A07264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ummer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2020</w:t>
            </w:r>
          </w:p>
          <w:p w14:paraId="6001F2BA" w14:textId="195C050B" w:rsidR="00ED7AB0" w:rsidRPr="009A1002" w:rsidRDefault="00ED7AB0" w:rsidP="009A1002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ested and compared public CNV detection tools for calling CNVs in targeted NGS data with a very small panel</w:t>
            </w:r>
            <w:r w:rsidR="0004642C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</w:p>
          <w:p w14:paraId="5FEE1ADB" w14:textId="77777777" w:rsidR="00ED7AB0" w:rsidRPr="002C6A99" w:rsidRDefault="0004642C" w:rsidP="00ED7AB0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lored combinations of parameters of tools to increase true positive detection</w:t>
            </w:r>
          </w:p>
          <w:p w14:paraId="7094DC52" w14:textId="77777777" w:rsidR="00ED7AB0" w:rsidRPr="002C6A99" w:rsidRDefault="0004642C" w:rsidP="00ED7AB0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esigned algorithms to rescue and recover CNVs with a weaker signal in a very small panel of targets</w:t>
            </w:r>
          </w:p>
          <w:p w14:paraId="48B3387E" w14:textId="541B3D55" w:rsidR="0004642C" w:rsidRPr="002C6A99" w:rsidRDefault="0004642C" w:rsidP="00ED7AB0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ached over </w:t>
            </w:r>
            <w:r w:rsidR="00ED7AB0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 w:rsidR="00ED7AB0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round </w:t>
            </w:r>
            <w:r w:rsidR="00ED7AB0"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0%</w:t>
            </w:r>
            <w:r w:rsidRPr="002C6A99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</w:t>
            </w:r>
            <w:r w:rsidR="00984BE3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</w:t>
            </w:r>
            <w:r w:rsidR="00D51B1C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</w:t>
            </w:r>
            <w:r w:rsidR="000E0E46" w:rsidRPr="002C6A99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</w:t>
            </w:r>
          </w:p>
          <w:p w14:paraId="260860C1" w14:textId="77777777" w:rsidR="0004642C" w:rsidRPr="002C6A99" w:rsidRDefault="0004642C" w:rsidP="00927FBC">
            <w:pPr>
              <w:ind w:left="1080"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</w:p>
          <w:p w14:paraId="54E17443" w14:textId="283A6113" w:rsidR="00A07264" w:rsidRPr="002C6A99" w:rsidRDefault="00A07264" w:rsidP="00A0726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nverting free-text patient data to ICD codes using natural language processing (Pytorch</w:t>
            </w:r>
            <w:r w:rsid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, Tensorflow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</w:t>
            </w:r>
            <w:r w:rsid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="00162F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ummer 2020</w:t>
            </w:r>
            <w:r w:rsid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</w:t>
            </w:r>
          </w:p>
          <w:p w14:paraId="241E78DD" w14:textId="4FE10ACC" w:rsidR="00A07264" w:rsidRPr="002C6A99" w:rsidRDefault="00A07264" w:rsidP="00A07264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e</w:t>
            </w:r>
            <w:r w:rsidR="009A1002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language models to annotate and chunk the important information in LabCorp’s patient medical text</w:t>
            </w:r>
            <w:r w:rsidR="00693EDE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</w:t>
            </w:r>
            <w:r w:rsidR="00531759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</w:t>
            </w:r>
            <w:bookmarkStart w:id="0" w:name="OLE_LINK2"/>
            <w:r w:rsidR="00531759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</w:t>
            </w:r>
            <w:r w:rsidR="00984BE3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</w:t>
            </w:r>
            <w:r w:rsidR="00D51B1C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="00984BE3"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</w:t>
            </w:r>
            <w:bookmarkStart w:id="1" w:name="OLE_LINK3"/>
            <w:bookmarkEnd w:id="0"/>
          </w:p>
          <w:p w14:paraId="39DEA651" w14:textId="77777777" w:rsidR="00A07264" w:rsidRPr="002C6A99" w:rsidRDefault="00A07264" w:rsidP="00A07264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ck (first three characters) level</w:t>
            </w:r>
          </w:p>
          <w:p w14:paraId="1056EBD3" w14:textId="1FA4099D" w:rsidR="00531759" w:rsidRPr="002C6A99" w:rsidRDefault="00A07264" w:rsidP="00531759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14:paraId="73119DB4" w14:textId="2F4132BF" w:rsidR="00A07264" w:rsidRPr="002C6A99" w:rsidRDefault="00A07264" w:rsidP="00A07264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anaged to work on a small dataset and reached  </w:t>
            </w:r>
            <w:r w:rsidRPr="002C6A99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 w:rsidRPr="002C6A99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 chapter level clarification</w:t>
            </w:r>
          </w:p>
          <w:p w14:paraId="7344913D" w14:textId="77777777" w:rsidR="00A07264" w:rsidRDefault="00A07264" w:rsidP="00A07264">
            <w:pPr>
              <w:pStyle w:val="a5"/>
              <w:ind w:left="501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417BB739" w14:textId="39A73247" w:rsidR="002C6A99" w:rsidRPr="002C6A99" w:rsidRDefault="002C6A99" w:rsidP="002C6A9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tection of cancer types and relevant features using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ep learning with RNA-seq data </w:t>
            </w:r>
            <w:r w:rsidR="00901E53" w:rsidRPr="00162F1C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(Pytorch)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</w:t>
            </w:r>
            <w:r w:rsidR="00901E53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14:paraId="13055667" w14:textId="250C927A" w:rsidR="007A2724" w:rsidRPr="007A2724" w:rsidRDefault="009A1002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 w:rsidR="007A2724" w:rsidRPr="0098486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</w:t>
            </w:r>
            <w:r w:rsid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</w:t>
            </w:r>
            <w:r w:rsidR="007A2724" w:rsidRPr="007A272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to detect cancer types</w:t>
            </w:r>
          </w:p>
          <w:p w14:paraId="3C585DA0" w14:textId="211725EE" w:rsidR="007A2724" w:rsidRDefault="007A2724" w:rsidP="00DB628C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tacked Denoising Autoencoder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 w:rsidRPr="007A2724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14:paraId="5F92FEB7" w14:textId="090C8E51" w:rsidR="00A01BFD" w:rsidRPr="007A2724" w:rsidRDefault="00A01BFD" w:rsidP="00A01BFD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 w:rsidRPr="0098486F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o find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mplicit relationship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</w:t>
            </w:r>
            <w:r w:rsidRPr="00A01BFD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between cancer samples and genes</w:t>
            </w:r>
          </w:p>
          <w:p w14:paraId="399288DC" w14:textId="77777777" w:rsidR="007A2724" w:rsidRPr="007A2724" w:rsidRDefault="007A2724" w:rsidP="007A2724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2B04DAC4" w14:textId="6F556240" w:rsidR="004E5597" w:rsidRPr="004E5597" w:rsidRDefault="004E5597" w:rsidP="004E5597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Python)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</w:t>
            </w:r>
            <w:r w:rsidR="00162F1C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2" w:name="OLE_LINK8"/>
            <w:bookmarkStart w:id="3" w:name="OLE_LINK9"/>
            <w:r w:rsidR="00531759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</w:t>
            </w:r>
            <w:r w:rsidR="001E6DD3"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</w:t>
            </w:r>
            <w:bookmarkEnd w:id="1"/>
            <w:bookmarkEnd w:id="2"/>
            <w:bookmarkEnd w:id="3"/>
          </w:p>
          <w:p w14:paraId="3D353258" w14:textId="77777777" w:rsidR="004E5597" w:rsidRP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Classified ~ 10,000 feature matrice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-learn (~95% accuracy)</w:t>
            </w:r>
          </w:p>
          <w:p w14:paraId="112A767C" w14:textId="77777777" w:rsidR="004E5597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 match of saved and new image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14:paraId="7A3A31D0" w14:textId="77777777" w:rsidR="000413A1" w:rsidRPr="00420825" w:rsidRDefault="004E5597" w:rsidP="004E5597">
            <w:pPr>
              <w:pStyle w:val="a5"/>
              <w:numPr>
                <w:ilvl w:val="0"/>
                <w:numId w:val="7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 w:rsidRPr="004E5597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 w:rsidRPr="004E5597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 w:rsidRPr="004E5597"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14:paraId="1A9F9D8C" w14:textId="77777777" w:rsidR="00420825" w:rsidRDefault="00420825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14:paraId="77E87A0A" w14:textId="1FAC60BE" w:rsidR="00162F1C" w:rsidRDefault="00162F1C" w:rsidP="00420825">
            <w:pPr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 w:rsidR="00755E7D" w:rsidRP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>Proto Genes</w:t>
            </w:r>
            <w:r w:rsidR="00755E7D"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r w:rsidR="00755E7D" w:rsidRPr="003D4F0B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Logistic Regression, Naïve Bayes Classifier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</w:t>
            </w:r>
            <w:r w:rsidR="00755E7D" w:rsidRPr="006D0E22"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 w:rsidR="00755E7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 w:rsidR="00755E7D"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</w:p>
          <w:p w14:paraId="1E42C5D4" w14:textId="0CB13AD6" w:rsidR="00454F26" w:rsidRPr="00454F26" w:rsidRDefault="00454F26" w:rsidP="00420825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bookmarkStart w:id="4" w:name="OLE_LINK5"/>
            <w:bookmarkStart w:id="5" w:name="OLE_LINK1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Copy Number Extraction from DNA Sequencing Data</w:t>
            </w:r>
            <w:bookmarkEnd w:id="4"/>
            <w:bookmarkEnd w:id="5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with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Num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Scip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Pr="00454F26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Regular Expression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</w:t>
            </w:r>
            <w:r w:rsidRPr="00454F26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</w:p>
          <w:p w14:paraId="28BD0523" w14:textId="062ACC48" w:rsidR="009A1002" w:rsidRPr="00642D21" w:rsidRDefault="00DD18C7" w:rsidP="00454F26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</w:pP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gene regulatory network by combining </w:t>
            </w:r>
            <w:r w:rsidRPr="00162F1C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 w:rsidR="00162F1C" w:rsidRPr="00FA3E6D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 w:rsidR="00CE6933"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>models</w:t>
            </w:r>
            <w:r w:rsidR="00CE6933" w:rsidRPr="00162F1C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="00CE6933">
              <w:t xml:space="preserve">   </w:t>
            </w:r>
            <w:r w:rsidR="00162F1C">
              <w:t xml:space="preserve"> </w:t>
            </w:r>
            <w:r w:rsidR="00162F1C"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 w:rsidR="00CE6933">
              <w:t xml:space="preserve">                                     </w:t>
            </w:r>
          </w:p>
        </w:tc>
      </w:tr>
      <w:tr w:rsidR="00DC51CA" w:rsidRPr="004D118E" w14:paraId="3A533B06" w14:textId="77777777" w:rsidTr="00861BDC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3FB2682C" w14:textId="2670D73A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>TEACHING EXPERIENCE</w:t>
            </w:r>
          </w:p>
        </w:tc>
      </w:tr>
      <w:tr w:rsidR="00DC51CA" w:rsidRPr="004D118E" w14:paraId="0A8E9BA9" w14:textId="77777777" w:rsidTr="00861BDC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003D5441" w14:textId="06B877E5" w:rsidR="00F26508" w:rsidRPr="004D118E" w:rsidRDefault="00287254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Algorithm and Advanced Data Structure                                                                         </w:t>
            </w:r>
            <w:r w:rsidR="002527FF" w:rsidRPr="004D118E">
              <w:rPr>
                <w:rStyle w:val="a4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4D118E">
              <w:rPr>
                <w:rStyle w:val="a4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 </w:t>
            </w:r>
            <w:r w:rsidR="000413A1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ug 2019 – present</w:t>
            </w:r>
          </w:p>
          <w:p w14:paraId="3B6DA555" w14:textId="6FA5D9A8" w:rsidR="0066371A" w:rsidRPr="004D118E" w:rsidRDefault="00F26508" w:rsidP="000413A1">
            <w:pPr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</w:t>
            </w:r>
            <w:r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A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lgorithms: Breadth</w:t>
            </w:r>
            <w:r w:rsidR="00DC5724"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  <w:sz w:val="22"/>
                <w:szCs w:val="22"/>
              </w:rPr>
              <w:t>-</w:t>
            </w:r>
            <w:r w:rsidR="00DC5724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first Search, Depth-f</w:t>
            </w:r>
            <w:r w:rsidR="0066371A" w:rsidRPr="004D118E">
              <w:rPr>
                <w:rStyle w:val="a4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irst Search, Binary Search, Quick Sort, Merge Sort etc.</w:t>
            </w:r>
          </w:p>
          <w:p w14:paraId="5E44D394" w14:textId="7F75D6B0" w:rsidR="0066371A" w:rsidRPr="004D118E" w:rsidRDefault="0066371A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287254" w:rsidRPr="004D118E"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Data Structure: Linked List, Graph, Tree, Stack, Queue, Heap, ArrayList, Hash Table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173695FC" w14:textId="1C6B1A1B" w:rsidR="00287254" w:rsidRDefault="0066371A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Concepts: Recursion, Dynamic Programming, Time and Space Complexity, NP</w:t>
            </w:r>
            <w:r w:rsidR="00D24FB4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-problem</w:t>
            </w:r>
            <w:r w:rsidR="00706B2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tc.</w:t>
            </w:r>
          </w:p>
          <w:p w14:paraId="52E9ECF7" w14:textId="7334A45B" w:rsid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45923517" w14:textId="77777777" w:rsidR="00784284" w:rsidRPr="00784284" w:rsidRDefault="00784284" w:rsidP="00287254">
            <w:pPr>
              <w:ind w:firstLine="220"/>
              <w:rPr>
                <w:rFonts w:ascii="Times New Roman" w:hAnsi="Times New Roman" w:cs="Times New Roman"/>
                <w:color w:val="000000" w:themeColor="text1"/>
                <w:sz w:val="2"/>
                <w:szCs w:val="22"/>
              </w:rPr>
            </w:pPr>
          </w:p>
          <w:p w14:paraId="3FA70F13" w14:textId="18EC11E5" w:rsidR="000413A1" w:rsidRPr="004D118E" w:rsidRDefault="00287254" w:rsidP="00287254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>Laboratory Methods for Computational Biologists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                                                 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</w:t>
            </w:r>
            <w:r w:rsidR="002527FF" w:rsidRPr="004D118E">
              <w:rPr>
                <w:rFonts w:ascii="Times New Roman" w:hAnsi="Times New Roman" w:cs="Times New Roman"/>
                <w:color w:val="000000" w:themeColor="text1"/>
                <w:sz w:val="22"/>
                <w:lang w:eastAsia="ja-JP"/>
              </w:rPr>
              <w:t xml:space="preserve">                      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ug 2018 – April 2019</w:t>
            </w:r>
          </w:p>
          <w:p w14:paraId="18662562" w14:textId="32DA4F6C" w:rsidR="00350856" w:rsidRPr="004D118E" w:rsidRDefault="00350856" w:rsidP="000413A1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="003A07AD" w:rsidRPr="004D118E"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  <w:lang w:eastAsia="ja-JP"/>
              </w:rPr>
              <w:t xml:space="preserve">  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Designed a faster pipeline combining multiple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new </w:t>
            </w:r>
            <w:r w:rsidR="00F3749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ana</w:t>
            </w:r>
            <w:r w:rsidR="00AA232E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lysis </w:t>
            </w:r>
            <w:r w:rsidR="00524D3C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>tools</w:t>
            </w: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to detect differentially expressed genes</w:t>
            </w:r>
            <w:r w:rsidR="002D0203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eastAsia="ja-JP"/>
              </w:rPr>
              <w:t xml:space="preserve"> in RNA-seq data</w:t>
            </w:r>
          </w:p>
          <w:p w14:paraId="09CFF8F6" w14:textId="26F7CCA9" w:rsidR="000413A1" w:rsidRPr="004D118E" w:rsidRDefault="000413A1" w:rsidP="000413A1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</w:p>
        </w:tc>
      </w:tr>
      <w:tr w:rsidR="00DC51CA" w:rsidRPr="004D118E" w14:paraId="1DFEEE69" w14:textId="77777777" w:rsidTr="008F664B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14:paraId="6EA07D97" w14:textId="0B8194CA" w:rsidR="000413A1" w:rsidRPr="004D118E" w:rsidRDefault="000413A1" w:rsidP="000413A1">
            <w:pPr>
              <w:rPr>
                <w:rStyle w:val="a4"/>
                <w:rFonts w:ascii="Times New Roman" w:hAnsi="Times New Roman" w:cs="Times New Roman"/>
                <w:color w:val="000000" w:themeColor="text1"/>
              </w:rPr>
            </w:pPr>
            <w:r w:rsidRPr="004D118E">
              <w:rPr>
                <w:rStyle w:val="a4"/>
                <w:rFonts w:ascii="Times New Roman" w:hAnsi="Times New Roman" w:cs="Times New Roman"/>
                <w:color w:val="000000" w:themeColor="text1"/>
              </w:rPr>
              <w:t>BIBLIOGRAPHY</w:t>
            </w:r>
          </w:p>
        </w:tc>
      </w:tr>
      <w:tr w:rsidR="00DC51CA" w:rsidRPr="004D118E" w14:paraId="39F7C770" w14:textId="77777777" w:rsidTr="008F664B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14:paraId="3F24931F" w14:textId="31FA8AA8" w:rsidR="000413A1" w:rsidRDefault="0049276B" w:rsidP="000413A1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 xml:space="preserve">  </w:t>
            </w:r>
            <w:r w:rsidR="00642D21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A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rticles</w:t>
            </w:r>
          </w:p>
          <w:p w14:paraId="5F6DAC1B" w14:textId="2C75C26F" w:rsidR="00634601" w:rsidRDefault="00C204F9" w:rsidP="00634601">
            <w:pPr>
              <w:spacing w:line="276" w:lineRule="auto"/>
              <w:ind w:firstLine="22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Tao, Y., </w:t>
            </w:r>
            <w:r w:rsidRPr="00C204F9">
              <w:rPr>
                <w:rFonts w:ascii="Times New Roman" w:hAnsi="Times New Roman" w:cs="Times New Roman"/>
                <w:b/>
                <w:color w:val="000000" w:themeColor="text1"/>
                <w:sz w:val="23"/>
                <w:szCs w:val="23"/>
              </w:rPr>
              <w:t>Lei, H.</w:t>
            </w:r>
            <w:r w:rsidRPr="00C204F9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 Fu, X., Lee, A. V., Ma, J., and Schwartz, R. (2020)</w:t>
            </w:r>
            <w:r w:rsid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. </w:t>
            </w:r>
            <w:r w:rsidR="00634601"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Robust and accurate deconvolution of tumor </w:t>
            </w:r>
          </w:p>
          <w:p w14:paraId="2CA23465" w14:textId="77777777" w:rsid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populations 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uncovers evolutionary mechanisms </w:t>
            </w: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of breast cancer metastasis.</w:t>
            </w:r>
            <w:r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 </w:t>
            </w:r>
          </w:p>
          <w:p w14:paraId="6F3F2D8C" w14:textId="751E4439" w:rsidR="00C204F9" w:rsidRPr="0009119F" w:rsidRDefault="00634601" w:rsidP="00634601">
            <w:pPr>
              <w:spacing w:line="276" w:lineRule="auto"/>
              <w:ind w:firstLineChars="150" w:firstLine="345"/>
              <w:jc w:val="both"/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</w:pPr>
            <w:r w:rsidRPr="00634601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 xml:space="preserve">ISMB2020, </w:t>
            </w:r>
            <w:r w:rsidRPr="00634601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>Bioinformatics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3"/>
                <w:szCs w:val="23"/>
              </w:rPr>
              <w:t xml:space="preserve">36,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i407-i416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3"/>
                <w:szCs w:val="23"/>
              </w:rPr>
              <w:t>,</w:t>
            </w:r>
          </w:p>
          <w:p w14:paraId="27941D30" w14:textId="413EC447" w:rsidR="00001069" w:rsidRPr="004D118E" w:rsidRDefault="0049276B" w:rsidP="0049276B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   </w:t>
            </w:r>
            <w:r w:rsidR="000413A1" w:rsidRPr="004D118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, Lyu, B., Gertz, E., Schӓffer, A., Shi, X., Wu, K., Li, G., Xu, L, Hou, Y., Dean, M., and Schwartz,</w:t>
            </w:r>
            <w:r w:rsidR="0000106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R.</w:t>
            </w:r>
            <w:r w:rsidR="00D50259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B439CD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(20</w:t>
            </w:r>
            <w:r w:rsidR="00B0780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20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). </w:t>
            </w:r>
          </w:p>
          <w:p w14:paraId="513ABCC8" w14:textId="55692324" w:rsidR="0009119F" w:rsidRPr="004D118E" w:rsidRDefault="0049276B" w:rsidP="0009119F">
            <w:pPr>
              <w:spacing w:line="276" w:lineRule="auto"/>
              <w:ind w:firstLine="24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Deconvolution Integrating Bulk and Single-Cell</w:t>
            </w:r>
            <w:r w:rsidR="001557F5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413A1"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Sequencing Data</w:t>
            </w:r>
            <w:r w:rsid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.   </w:t>
            </w:r>
          </w:p>
          <w:p w14:paraId="5046A62F" w14:textId="3705EF8E" w:rsidR="000413A1" w:rsidRPr="0009119F" w:rsidRDefault="000413A1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4D118E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ECOMB 2019, </w:t>
            </w:r>
            <w:r w:rsidR="00642D21" w:rsidRPr="008C01EA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Journal of Computational Biology</w:t>
            </w:r>
            <w:r w:rsid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, </w:t>
            </w:r>
            <w:r w:rsidR="0009119F"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 xml:space="preserve">27(4) </w:t>
            </w:r>
            <w:r w:rsidR="0009119F"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565-598.</w:t>
            </w:r>
          </w:p>
          <w:p w14:paraId="4423F1A8" w14:textId="77777777" w:rsidR="0009119F" w:rsidRDefault="0009119F" w:rsidP="0009119F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ao, Y., </w:t>
            </w:r>
            <w:r w:rsidRPr="0009119F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Neural Network Dec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nvolution Method for Resolving </w:t>
            </w:r>
          </w:p>
          <w:p w14:paraId="3CE946BB" w14:textId="454A696A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Pathway-Level Progression of Tumor Clonal Expression Programs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with Application to Breast Cancer Brain Metastases.</w:t>
            </w:r>
          </w:p>
          <w:p w14:paraId="043678A8" w14:textId="236C9002" w:rsidR="0009119F" w:rsidRDefault="0009119F" w:rsidP="0009119F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9119F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Frontiers in Physiology, 11</w:t>
            </w:r>
            <w:r w:rsidRPr="0009119F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1055.</w:t>
            </w:r>
          </w:p>
          <w:p w14:paraId="0F52F78B" w14:textId="0BBF1C9B" w:rsidR="00F37ABD" w:rsidRDefault="00F37ABD" w:rsidP="00F37AB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).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6EDD2D19" w14:textId="7CEF38EE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00680477" w14:textId="3180026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bioRxiv</w:t>
            </w:r>
          </w:p>
          <w:p w14:paraId="68480359" w14:textId="77777777" w:rsidR="00F37ABD" w:rsidRDefault="00F37ABD" w:rsidP="00F37AB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ao, Y.,</w:t>
            </w:r>
            <w:r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 Lei, H.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Lee, A. V., Ma, J., and Schwartz, R. (2019).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ylogenies derived from matched transcriptome reveal the </w:t>
            </w:r>
          </w:p>
          <w:p w14:paraId="6D0553F2" w14:textId="77777777" w:rsid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volution of cell populations and temp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oral order of perturbed pathways 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breast cancer brain metastases.</w:t>
            </w:r>
          </w:p>
          <w:p w14:paraId="16E8F39A" w14:textId="6115CC22" w:rsidR="00F37ABD" w:rsidRPr="00F37ABD" w:rsidRDefault="00F37ABD" w:rsidP="00F37AB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ISMCO 20</w:t>
            </w:r>
            <w:r w:rsidRPr="004D118E"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19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Pr="00F37ABD">
              <w:rPr>
                <w:rFonts w:ascii="Times New Roman" w:hAnsi="Times New Roman" w:cs="Times New Roman"/>
                <w:i/>
                <w:color w:val="000000" w:themeColor="text1"/>
                <w:sz w:val="22"/>
                <w:szCs w:val="22"/>
              </w:rPr>
              <w:t>(pp. 3-28). Springer, Cham</w:t>
            </w: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</w:p>
          <w:p w14:paraId="73A33AAB" w14:textId="77777777" w:rsidR="0049276B" w:rsidRPr="004D118E" w:rsidRDefault="0049276B" w:rsidP="00E4475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</w:p>
          <w:p w14:paraId="4093FC49" w14:textId="4DAE8FF6" w:rsidR="00DC51CA" w:rsidRDefault="0049276B" w:rsidP="00DC51CA">
            <w:pPr>
              <w:pStyle w:val="a7"/>
              <w:spacing w:after="72" w:line="276" w:lineRule="auto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b/>
                <w:color w:val="000000" w:themeColor="text1"/>
                <w:sz w:val="23"/>
                <w:szCs w:val="23"/>
              </w:rPr>
              <w:t xml:space="preserve">  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>Abstract</w:t>
            </w:r>
            <w:r w:rsidR="00F3245D" w:rsidRPr="004D118E">
              <w:rPr>
                <w:b/>
                <w:color w:val="000000" w:themeColor="text1"/>
                <w:sz w:val="23"/>
                <w:szCs w:val="23"/>
              </w:rPr>
              <w:t>s</w:t>
            </w:r>
            <w:r w:rsidR="00000005" w:rsidRPr="004D118E">
              <w:rPr>
                <w:b/>
                <w:color w:val="000000" w:themeColor="text1"/>
                <w:sz w:val="23"/>
                <w:szCs w:val="23"/>
              </w:rPr>
              <w:t xml:space="preserve"> &amp; </w:t>
            </w:r>
            <w:r w:rsidR="00034957" w:rsidRPr="004D118E">
              <w:rPr>
                <w:b/>
                <w:color w:val="000000" w:themeColor="text1"/>
                <w:sz w:val="23"/>
                <w:szCs w:val="23"/>
              </w:rPr>
              <w:t>Talks</w:t>
            </w:r>
          </w:p>
          <w:p w14:paraId="6028BCAE" w14:textId="7B02192B" w:rsidR="000C398D" w:rsidRDefault="00CE0FBA" w:rsidP="000C398D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b/>
                <w:color w:val="000000" w:themeColor="text1"/>
                <w:sz w:val="23"/>
                <w:szCs w:val="23"/>
              </w:rPr>
              <w:t xml:space="preserve">    </w:t>
            </w:r>
            <w:r w:rsidR="000C398D" w:rsidRPr="00F37ABD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Gertz, E. M., Schäffer, A. A., Fu, X., Tao, Y., Heselmeyer-Haddad, K., … and Schwartz, R. (2020</w:t>
            </w:r>
            <w:r w:rsidR="00BF7AA1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July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).</w:t>
            </w:r>
            <w:r w:rsid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</w:t>
            </w:r>
            <w:r w:rsidR="000C398D"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umor </w:t>
            </w:r>
          </w:p>
          <w:p w14:paraId="15DB54A0" w14:textId="77777777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F37AB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eterogeneity assessed by sequencing and fluorescence in situ hybridization (FISH) data.</w:t>
            </w:r>
          </w:p>
          <w:p w14:paraId="1FA84B9E" w14:textId="5A2B635B" w:rsidR="000C398D" w:rsidRDefault="000C398D" w:rsidP="000C398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0C398D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, virtual</w:t>
            </w:r>
          </w:p>
          <w:p w14:paraId="752F72D9" w14:textId="77777777" w:rsidR="004D50DD" w:rsidRDefault="00C8604B" w:rsidP="004D50DD">
            <w:pPr>
              <w:spacing w:line="276" w:lineRule="auto"/>
              <w:ind w:firstLineChars="100" w:firstLine="22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Fu, X., </w:t>
            </w:r>
            <w:r w:rsidRPr="00E17A3E"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Lei, H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and Schwartz, R. (2020, July)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.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Joint Clustering of single cell sequencing and fluorescence in situ </w:t>
            </w:r>
          </w:p>
          <w:p w14:paraId="0074B70F" w14:textId="531385C6" w:rsidR="00C8604B" w:rsidRPr="00C8604B" w:rsidRDefault="00C8604B" w:rsidP="004D50DD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hybridization data to infer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2"/>
                <w:szCs w:val="22"/>
              </w:rPr>
              <w:t xml:space="preserve"> 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tumor copy number phylogenies.</w:t>
            </w:r>
          </w:p>
          <w:p w14:paraId="78009E6A" w14:textId="431AE487" w:rsidR="00C8604B" w:rsidRPr="000C398D" w:rsidRDefault="00C8604B" w:rsidP="00C8604B">
            <w:pPr>
              <w:spacing w:line="276" w:lineRule="auto"/>
              <w:ind w:firstLineChars="150" w:firstLine="330"/>
              <w:jc w:val="both"/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ISMB</w:t>
            </w:r>
            <w:r w:rsidRPr="00C8604B"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, virtual.</w:t>
            </w:r>
          </w:p>
          <w:p w14:paraId="75AA5B41" w14:textId="1CA75898" w:rsidR="00DC51CA" w:rsidRPr="004D118E" w:rsidRDefault="00DC51CA" w:rsidP="00CE0FBA">
            <w:pPr>
              <w:pStyle w:val="a7"/>
              <w:spacing w:after="72" w:line="276" w:lineRule="auto"/>
              <w:ind w:firstLineChars="100" w:firstLine="221"/>
              <w:jc w:val="both"/>
              <w:rPr>
                <w:color w:val="000000" w:themeColor="text1"/>
                <w:sz w:val="22"/>
                <w:szCs w:val="22"/>
              </w:rPr>
            </w:pPr>
            <w:r w:rsidRPr="004D118E">
              <w:rPr>
                <w:b/>
                <w:color w:val="000000" w:themeColor="text1"/>
                <w:sz w:val="22"/>
                <w:szCs w:val="22"/>
              </w:rPr>
              <w:t>Lei, H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., Lyu, B., Gertz, E., Schӓffer, A., Shi, X., Wu, K., Li, G., Xu, L, Hou, Y., Dean, M., and Schwartz, R. (2019, May). </w:t>
            </w:r>
          </w:p>
          <w:p w14:paraId="4E9E4B9D" w14:textId="3CD5C1A9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color w:val="000000" w:themeColor="text1"/>
                <w:sz w:val="22"/>
                <w:szCs w:val="22"/>
                <w:lang w:eastAsia="zh-CN"/>
              </w:rPr>
            </w:pPr>
            <w:r w:rsidRPr="004D118E">
              <w:rPr>
                <w:color w:val="000000" w:themeColor="text1"/>
                <w:sz w:val="22"/>
                <w:szCs w:val="22"/>
              </w:rPr>
              <w:t xml:space="preserve">  Tumor Copy Number Deconvolution Integrating Bulk and Single-Cell Sequencing Data</w:t>
            </w:r>
            <w:r w:rsidR="00F3245D" w:rsidRPr="004D118E">
              <w:rPr>
                <w:color w:val="000000" w:themeColor="text1"/>
                <w:sz w:val="22"/>
                <w:szCs w:val="22"/>
              </w:rPr>
              <w:t>.</w:t>
            </w:r>
            <w:r w:rsidRPr="004D118E">
              <w:rPr>
                <w:color w:val="000000" w:themeColor="text1"/>
                <w:sz w:val="22"/>
                <w:szCs w:val="22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International Conference on  </w:t>
            </w:r>
          </w:p>
          <w:p w14:paraId="5EC4E50B" w14:textId="2B5AADD3" w:rsidR="00DC51CA" w:rsidRPr="004D118E" w:rsidRDefault="00DC51CA" w:rsidP="00DC51CA">
            <w:pPr>
              <w:pStyle w:val="a7"/>
              <w:spacing w:after="72" w:line="276" w:lineRule="auto"/>
              <w:ind w:firstLine="220"/>
              <w:jc w:val="both"/>
              <w:rPr>
                <w:b/>
                <w:color w:val="000000" w:themeColor="text1"/>
                <w:sz w:val="23"/>
                <w:szCs w:val="23"/>
              </w:rPr>
            </w:pP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 Research in Computational Molecular Biology</w:t>
            </w:r>
            <w:r w:rsidR="008338D1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 </w:t>
            </w:r>
            <w:r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(RECOMB), </w:t>
            </w:r>
            <w:r w:rsidR="006C355D" w:rsidRPr="004D118E">
              <w:rPr>
                <w:color w:val="000000" w:themeColor="text1"/>
                <w:sz w:val="22"/>
                <w:szCs w:val="22"/>
                <w:lang w:eastAsia="zh-CN"/>
              </w:rPr>
              <w:t xml:space="preserve">Washington, DC. </w:t>
            </w:r>
            <w:r w:rsidR="00E4475A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49276B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</w:t>
            </w:r>
          </w:p>
          <w:p w14:paraId="12B43FA0" w14:textId="54064785" w:rsidR="00001069" w:rsidRPr="004D118E" w:rsidRDefault="00DC51CA" w:rsidP="00001069">
            <w:pPr>
              <w:pStyle w:val="a7"/>
              <w:spacing w:after="72" w:line="276" w:lineRule="auto"/>
              <w:jc w:val="both"/>
              <w:rPr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  <w:szCs w:val="18"/>
                <w:shd w:val="clear" w:color="auto" w:fill="FFFFFF"/>
              </w:rPr>
              <w:t>Lei, H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., Lyu, B., Gertz, E. M., Sch</w:t>
            </w:r>
            <w:r w:rsidR="000413A1" w:rsidRPr="004D118E">
              <w:rPr>
                <w:color w:val="000000" w:themeColor="text1"/>
                <w:sz w:val="22"/>
                <w:szCs w:val="22"/>
              </w:rPr>
              <w:t>ӓ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ffer, A. A., &amp; Schwartz, R. (2018, October). Tumor Copy Number </w:t>
            </w:r>
            <w:r w:rsidR="0000106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Data Deconvolution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</w:p>
          <w:p w14:paraId="05795665" w14:textId="77777777" w:rsidR="00582139" w:rsidRPr="004D118E" w:rsidRDefault="0000106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  </w:t>
            </w:r>
            <w:r w:rsidR="00582139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 xml:space="preserve">  </w:t>
            </w:r>
            <w:r w:rsidR="000413A1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Integrating Bulk and Single-cell Sequencing Data. In 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2018 IEEE 8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>th</w:t>
            </w:r>
            <w:r w:rsidR="00D5025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  <w:vertAlign w:val="superscript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ternational</w:t>
            </w: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Conference on Computational</w:t>
            </w:r>
            <w:r w:rsidR="00582139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Advances </w:t>
            </w:r>
          </w:p>
          <w:p w14:paraId="71B5BC38" w14:textId="3EC8B4EE" w:rsidR="0049276B" w:rsidRPr="004D118E" w:rsidRDefault="00582139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 xml:space="preserve">      </w:t>
            </w:r>
            <w:r w:rsidR="000413A1" w:rsidRPr="004D118E"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  <w:t>in Bio and Medical Sciences (ICCABS)</w:t>
            </w:r>
            <w:r w:rsidR="006C355D" w:rsidRPr="004D118E">
              <w:rPr>
                <w:color w:val="000000" w:themeColor="text1"/>
                <w:sz w:val="22"/>
                <w:szCs w:val="18"/>
                <w:shd w:val="clear" w:color="auto" w:fill="FFFFFF"/>
              </w:rPr>
              <w:t>, Las Vegas, NV.</w:t>
            </w:r>
          </w:p>
          <w:p w14:paraId="545ADADD" w14:textId="375CDF75" w:rsidR="00001069" w:rsidRPr="004D118E" w:rsidRDefault="0049276B" w:rsidP="000413A1">
            <w:pPr>
              <w:pStyle w:val="a7"/>
              <w:spacing w:after="72" w:line="276" w:lineRule="auto"/>
              <w:jc w:val="both"/>
              <w:rPr>
                <w:i/>
                <w:iCs/>
                <w:color w:val="000000" w:themeColor="text1"/>
                <w:sz w:val="22"/>
                <w:szCs w:val="18"/>
                <w:shd w:val="clear" w:color="auto" w:fill="FFFFFF"/>
              </w:rPr>
            </w:pPr>
            <w:r w:rsidRPr="004D118E">
              <w:rPr>
                <w:b/>
                <w:bCs/>
                <w:color w:val="000000" w:themeColor="text1"/>
                <w:sz w:val="22"/>
              </w:rPr>
              <w:t xml:space="preserve">    </w:t>
            </w:r>
            <w:r w:rsidR="000413A1" w:rsidRPr="004D118E">
              <w:rPr>
                <w:b/>
                <w:color w:val="000000" w:themeColor="text1"/>
                <w:sz w:val="22"/>
              </w:rPr>
              <w:t>Lei, H.,</w:t>
            </w:r>
            <w:r w:rsidR="000413A1"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(2018, </w:t>
            </w:r>
            <w:r w:rsidR="00574B39" w:rsidRPr="004D118E">
              <w:rPr>
                <w:color w:val="000000" w:themeColor="text1"/>
                <w:sz w:val="22"/>
                <w:lang w:eastAsia="zh-CN"/>
              </w:rPr>
              <w:t>July</w:t>
            </w:r>
            <w:r w:rsidR="000413A1" w:rsidRPr="004D118E">
              <w:rPr>
                <w:color w:val="000000" w:themeColor="text1"/>
                <w:sz w:val="22"/>
                <w:lang w:eastAsia="zh-CN"/>
              </w:rPr>
              <w:t xml:space="preserve">).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 xml:space="preserve">Deconvolution of tumor copy number data using bulk and </w:t>
            </w:r>
          </w:p>
          <w:p w14:paraId="64BC2706" w14:textId="77777777" w:rsidR="00C24417" w:rsidRDefault="00001069" w:rsidP="00C24417">
            <w:pPr>
              <w:pStyle w:val="a7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single-cell sequencing data. Conference on Intelligent System for Molecular Biology</w:t>
            </w:r>
            <w:r w:rsidR="00DC51CA" w:rsidRPr="004D118E">
              <w:rPr>
                <w:bCs/>
                <w:color w:val="000000" w:themeColor="text1"/>
                <w:sz w:val="22"/>
                <w:lang w:eastAsia="zh-CN"/>
              </w:rPr>
              <w:t xml:space="preserve"> (ISMB)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,</w:t>
            </w:r>
            <w:r w:rsidR="00574B39" w:rsidRPr="004D118E">
              <w:rPr>
                <w:bCs/>
                <w:color w:val="000000" w:themeColor="text1"/>
                <w:sz w:val="22"/>
                <w:lang w:eastAsia="zh-CN"/>
              </w:rPr>
              <w:t xml:space="preserve"> </w:t>
            </w:r>
            <w:r w:rsidR="000413A1" w:rsidRPr="004D118E">
              <w:rPr>
                <w:bCs/>
                <w:color w:val="000000" w:themeColor="text1"/>
                <w:sz w:val="22"/>
                <w:lang w:eastAsia="zh-CN"/>
              </w:rPr>
              <w:t>Chicago, IL.</w:t>
            </w:r>
          </w:p>
          <w:p w14:paraId="3578C269" w14:textId="21320B77" w:rsidR="00574B39" w:rsidRPr="004D118E" w:rsidRDefault="00574B39" w:rsidP="00C24417">
            <w:pPr>
              <w:pStyle w:val="a7"/>
              <w:spacing w:after="72" w:line="276" w:lineRule="auto"/>
              <w:ind w:firstLineChars="100" w:firstLine="221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/>
                <w:color w:val="000000" w:themeColor="text1"/>
                <w:sz w:val="22"/>
              </w:rPr>
              <w:t>Lei, H.,</w:t>
            </w:r>
            <w:r w:rsidRPr="004D118E">
              <w:rPr>
                <w:color w:val="000000" w:themeColor="text1"/>
                <w:sz w:val="22"/>
              </w:rPr>
              <w:t xml:space="preserve"> Roman, T., Eaton, J., and Schwartz, R. </w:t>
            </w:r>
            <w:r w:rsidRPr="004D118E">
              <w:rPr>
                <w:color w:val="000000" w:themeColor="text1"/>
                <w:sz w:val="22"/>
                <w:lang w:eastAsia="zh-CN"/>
              </w:rPr>
              <w:t xml:space="preserve">(2018, April).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New directions in deconvolving genomics mixtures of copy </w:t>
            </w:r>
          </w:p>
          <w:p w14:paraId="752F3487" w14:textId="405FD737" w:rsidR="00574B39" w:rsidRPr="004D118E" w:rsidRDefault="00574B39" w:rsidP="00574B39">
            <w:pPr>
              <w:pStyle w:val="a7"/>
              <w:spacing w:after="72" w:line="276" w:lineRule="auto"/>
              <w:jc w:val="both"/>
              <w:rPr>
                <w:bCs/>
                <w:color w:val="000000" w:themeColor="text1"/>
                <w:sz w:val="22"/>
                <w:lang w:eastAsia="zh-CN"/>
              </w:rPr>
            </w:pPr>
            <w:r w:rsidRPr="004D118E">
              <w:rPr>
                <w:bCs/>
                <w:color w:val="000000" w:themeColor="text1"/>
                <w:sz w:val="22"/>
                <w:lang w:eastAsia="zh-CN"/>
              </w:rPr>
              <w:t xml:space="preserve">    </w:t>
            </w:r>
            <w:r w:rsidR="0049276B" w:rsidRPr="004D118E">
              <w:rPr>
                <w:bCs/>
                <w:color w:val="000000" w:themeColor="text1"/>
                <w:sz w:val="22"/>
                <w:lang w:eastAsia="zh-CN"/>
              </w:rPr>
              <w:t xml:space="preserve">  </w:t>
            </w:r>
            <w:r w:rsidRPr="004D118E">
              <w:rPr>
                <w:bCs/>
                <w:color w:val="000000" w:themeColor="text1"/>
                <w:sz w:val="22"/>
                <w:lang w:eastAsia="zh-CN"/>
              </w:rPr>
              <w:t>number variation data. SIAM Conference on Discrete Mathematics, Denver, CO</w:t>
            </w:r>
            <w:r w:rsidR="005843AF">
              <w:rPr>
                <w:bCs/>
                <w:color w:val="000000" w:themeColor="text1"/>
                <w:sz w:val="22"/>
                <w:lang w:eastAsia="zh-CN"/>
              </w:rPr>
              <w:t>.</w:t>
            </w:r>
          </w:p>
          <w:p w14:paraId="79367A1E" w14:textId="6A388CB2" w:rsidR="00EE2EFF" w:rsidRPr="004D118E" w:rsidRDefault="00EE2EFF" w:rsidP="00EE2EFF">
            <w:pPr>
              <w:rPr>
                <w:rStyle w:val="a4"/>
                <w:rFonts w:ascii="Times New Roman" w:hAnsi="Times New Roman" w:cs="Times New Roman" w:hint="eastAsia"/>
                <w:b w:val="0"/>
                <w:bCs w:val="0"/>
                <w:color w:val="000000" w:themeColor="text1"/>
              </w:rPr>
            </w:pPr>
            <w:bookmarkStart w:id="6" w:name="_GoBack"/>
            <w:bookmarkEnd w:id="6"/>
          </w:p>
        </w:tc>
      </w:tr>
      <w:tr w:rsidR="00EE2EFF" w:rsidRPr="004D118E" w14:paraId="71F91372" w14:textId="77777777" w:rsidTr="008F664B">
        <w:tc>
          <w:tcPr>
            <w:tcW w:w="11250" w:type="dxa"/>
            <w:tcBorders>
              <w:top w:val="nil"/>
            </w:tcBorders>
          </w:tcPr>
          <w:p w14:paraId="58593953" w14:textId="42C5B6F8" w:rsidR="008F664B" w:rsidRPr="004D118E" w:rsidRDefault="008F664B" w:rsidP="000413A1">
            <w:pPr>
              <w:spacing w:line="276" w:lineRule="auto"/>
              <w:jc w:val="both"/>
              <w:rPr>
                <w:rFonts w:ascii="Times New Roman" w:hAnsi="Times New Roman" w:cs="Times New Roman"/>
                <w:bCs/>
                <w:color w:val="000000" w:themeColor="text1"/>
                <w:sz w:val="23"/>
                <w:szCs w:val="23"/>
              </w:rPr>
            </w:pPr>
          </w:p>
        </w:tc>
      </w:tr>
    </w:tbl>
    <w:p w14:paraId="1BCC1A17" w14:textId="1AE23892" w:rsidR="00EE2EFF" w:rsidRPr="004D118E" w:rsidRDefault="00EE2EFF" w:rsidP="00310D5E">
      <w:pPr>
        <w:rPr>
          <w:rFonts w:ascii="Times New Roman" w:hAnsi="Times New Roman" w:cs="Times New Roman" w:hint="eastAsia"/>
          <w:b/>
          <w:bCs/>
          <w:color w:val="000000" w:themeColor="text1"/>
        </w:rPr>
      </w:pPr>
    </w:p>
    <w:sectPr w:rsidR="00EE2EFF" w:rsidRPr="004D118E" w:rsidSect="000413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E9A4BE" w14:textId="77777777" w:rsidR="001168F9" w:rsidRDefault="001168F9" w:rsidP="005E34BE">
      <w:r>
        <w:separator/>
      </w:r>
    </w:p>
  </w:endnote>
  <w:endnote w:type="continuationSeparator" w:id="0">
    <w:p w14:paraId="21B62F67" w14:textId="77777777" w:rsidR="001168F9" w:rsidRDefault="001168F9" w:rsidP="005E34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9E08E4" w14:textId="77777777" w:rsidR="001168F9" w:rsidRDefault="001168F9" w:rsidP="005E34BE">
      <w:r>
        <w:separator/>
      </w:r>
    </w:p>
  </w:footnote>
  <w:footnote w:type="continuationSeparator" w:id="0">
    <w:p w14:paraId="0C3B8F55" w14:textId="77777777" w:rsidR="001168F9" w:rsidRDefault="001168F9" w:rsidP="005E3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174D36"/>
    <w:multiLevelType w:val="hybridMultilevel"/>
    <w:tmpl w:val="A0FC7396"/>
    <w:lvl w:ilvl="0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1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2B284EEC"/>
    <w:multiLevelType w:val="hybridMultilevel"/>
    <w:tmpl w:val="FFC0F052"/>
    <w:lvl w:ilvl="0" w:tplc="04090001">
      <w:start w:val="1"/>
      <w:numFmt w:val="bullet"/>
      <w:lvlText w:val=""/>
      <w:lvlJc w:val="left"/>
      <w:pPr>
        <w:ind w:left="92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abstractNum w:abstractNumId="2" w15:restartNumberingAfterBreak="0">
    <w:nsid w:val="31B94DD3"/>
    <w:multiLevelType w:val="hybridMultilevel"/>
    <w:tmpl w:val="ED020784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3" w15:restartNumberingAfterBreak="0">
    <w:nsid w:val="32B7650A"/>
    <w:multiLevelType w:val="hybridMultilevel"/>
    <w:tmpl w:val="59DA64A2"/>
    <w:lvl w:ilvl="0" w:tplc="04090001">
      <w:start w:val="1"/>
      <w:numFmt w:val="bullet"/>
      <w:lvlText w:val=""/>
      <w:lvlJc w:val="left"/>
      <w:pPr>
        <w:ind w:left="34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1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1" w:hanging="360"/>
      </w:pPr>
      <w:rPr>
        <w:rFonts w:ascii="Wingdings" w:hAnsi="Wingdings" w:hint="default"/>
      </w:rPr>
    </w:lvl>
  </w:abstractNum>
  <w:abstractNum w:abstractNumId="4" w15:restartNumberingAfterBreak="0">
    <w:nsid w:val="3560578C"/>
    <w:multiLevelType w:val="hybridMultilevel"/>
    <w:tmpl w:val="AB8803B2"/>
    <w:lvl w:ilvl="0" w:tplc="04090001">
      <w:start w:val="1"/>
      <w:numFmt w:val="bullet"/>
      <w:lvlText w:val=""/>
      <w:lvlJc w:val="left"/>
      <w:pPr>
        <w:ind w:left="56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5" w15:restartNumberingAfterBreak="0">
    <w:nsid w:val="38FC5E39"/>
    <w:multiLevelType w:val="hybridMultilevel"/>
    <w:tmpl w:val="2206ADD4"/>
    <w:lvl w:ilvl="0" w:tplc="04090001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6" w15:restartNumberingAfterBreak="0">
    <w:nsid w:val="405954D4"/>
    <w:multiLevelType w:val="hybridMultilevel"/>
    <w:tmpl w:val="245C553E"/>
    <w:lvl w:ilvl="0" w:tplc="04090001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7" w15:restartNumberingAfterBreak="0">
    <w:nsid w:val="54406794"/>
    <w:multiLevelType w:val="hybridMultilevel"/>
    <w:tmpl w:val="AD90EEE2"/>
    <w:lvl w:ilvl="0" w:tplc="04090001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abstractNum w:abstractNumId="8" w15:restartNumberingAfterBreak="0">
    <w:nsid w:val="55915802"/>
    <w:multiLevelType w:val="hybridMultilevel"/>
    <w:tmpl w:val="6098394A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9" w15:restartNumberingAfterBreak="0">
    <w:nsid w:val="62E948C0"/>
    <w:multiLevelType w:val="hybridMultilevel"/>
    <w:tmpl w:val="77B4D274"/>
    <w:lvl w:ilvl="0" w:tplc="04090003">
      <w:start w:val="1"/>
      <w:numFmt w:val="bullet"/>
      <w:lvlText w:val="o"/>
      <w:lvlJc w:val="left"/>
      <w:pPr>
        <w:ind w:left="50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98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2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6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0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21" w:hanging="420"/>
      </w:pPr>
      <w:rPr>
        <w:rFonts w:ascii="Wingdings" w:hAnsi="Wingdings" w:hint="default"/>
      </w:rPr>
    </w:lvl>
  </w:abstractNum>
  <w:abstractNum w:abstractNumId="10" w15:restartNumberingAfterBreak="0">
    <w:nsid w:val="72AC7C24"/>
    <w:multiLevelType w:val="hybridMultilevel"/>
    <w:tmpl w:val="638A1D34"/>
    <w:lvl w:ilvl="0" w:tplc="04090003">
      <w:start w:val="1"/>
      <w:numFmt w:val="bullet"/>
      <w:lvlText w:val="o"/>
      <w:lvlJc w:val="left"/>
      <w:pPr>
        <w:ind w:left="92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"/>
      <w:lvlJc w:val="left"/>
      <w:pPr>
        <w:ind w:left="134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1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1"/>
  </w:num>
  <w:num w:numId="4">
    <w:abstractNumId w:val="2"/>
  </w:num>
  <w:num w:numId="5">
    <w:abstractNumId w:val="10"/>
  </w:num>
  <w:num w:numId="6">
    <w:abstractNumId w:val="4"/>
  </w:num>
  <w:num w:numId="7">
    <w:abstractNumId w:val="5"/>
  </w:num>
  <w:num w:numId="8">
    <w:abstractNumId w:val="9"/>
  </w:num>
  <w:num w:numId="9">
    <w:abstractNumId w:val="6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62E"/>
    <w:rsid w:val="000C239A"/>
    <w:rsid w:val="000C398D"/>
    <w:rsid w:val="000D6F32"/>
    <w:rsid w:val="000D7C23"/>
    <w:rsid w:val="000E0E46"/>
    <w:rsid w:val="000F5283"/>
    <w:rsid w:val="00104C6C"/>
    <w:rsid w:val="001168F9"/>
    <w:rsid w:val="00126D63"/>
    <w:rsid w:val="001501AB"/>
    <w:rsid w:val="0015537A"/>
    <w:rsid w:val="001557F5"/>
    <w:rsid w:val="00162F1C"/>
    <w:rsid w:val="001B0CD1"/>
    <w:rsid w:val="001D22E0"/>
    <w:rsid w:val="001E6DD3"/>
    <w:rsid w:val="00225728"/>
    <w:rsid w:val="00241221"/>
    <w:rsid w:val="0025198F"/>
    <w:rsid w:val="002527FF"/>
    <w:rsid w:val="00287254"/>
    <w:rsid w:val="002C50A4"/>
    <w:rsid w:val="002C6A99"/>
    <w:rsid w:val="002D0203"/>
    <w:rsid w:val="002D6AFA"/>
    <w:rsid w:val="00310D5E"/>
    <w:rsid w:val="0031794C"/>
    <w:rsid w:val="00327DB1"/>
    <w:rsid w:val="00350856"/>
    <w:rsid w:val="00351440"/>
    <w:rsid w:val="00360D66"/>
    <w:rsid w:val="003750D9"/>
    <w:rsid w:val="003829E7"/>
    <w:rsid w:val="00391F4D"/>
    <w:rsid w:val="003A07AD"/>
    <w:rsid w:val="003B4695"/>
    <w:rsid w:val="003C7962"/>
    <w:rsid w:val="003D226F"/>
    <w:rsid w:val="003D2670"/>
    <w:rsid w:val="00403FFA"/>
    <w:rsid w:val="004057C7"/>
    <w:rsid w:val="0040776B"/>
    <w:rsid w:val="0041736C"/>
    <w:rsid w:val="00420825"/>
    <w:rsid w:val="00454F26"/>
    <w:rsid w:val="00461F91"/>
    <w:rsid w:val="0049276B"/>
    <w:rsid w:val="004D118E"/>
    <w:rsid w:val="004D50DD"/>
    <w:rsid w:val="004E5597"/>
    <w:rsid w:val="00505733"/>
    <w:rsid w:val="00510E31"/>
    <w:rsid w:val="00524D3C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69D"/>
    <w:rsid w:val="005D34F2"/>
    <w:rsid w:val="005E34BE"/>
    <w:rsid w:val="00634601"/>
    <w:rsid w:val="00642D21"/>
    <w:rsid w:val="0066371A"/>
    <w:rsid w:val="006909BA"/>
    <w:rsid w:val="00690FA4"/>
    <w:rsid w:val="00693EDE"/>
    <w:rsid w:val="006A0A92"/>
    <w:rsid w:val="006A429D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A2724"/>
    <w:rsid w:val="007D6724"/>
    <w:rsid w:val="007E66CA"/>
    <w:rsid w:val="00815338"/>
    <w:rsid w:val="00820B31"/>
    <w:rsid w:val="00821758"/>
    <w:rsid w:val="008338D1"/>
    <w:rsid w:val="008404F5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664B"/>
    <w:rsid w:val="008F6996"/>
    <w:rsid w:val="00901E53"/>
    <w:rsid w:val="00927FBC"/>
    <w:rsid w:val="0094128D"/>
    <w:rsid w:val="00955A15"/>
    <w:rsid w:val="0096320C"/>
    <w:rsid w:val="0098486F"/>
    <w:rsid w:val="00984BE3"/>
    <w:rsid w:val="0098569A"/>
    <w:rsid w:val="00995B3F"/>
    <w:rsid w:val="009A1002"/>
    <w:rsid w:val="009A1790"/>
    <w:rsid w:val="009B5939"/>
    <w:rsid w:val="009C08A3"/>
    <w:rsid w:val="009D19BD"/>
    <w:rsid w:val="00A01BFD"/>
    <w:rsid w:val="00A07264"/>
    <w:rsid w:val="00A13DAE"/>
    <w:rsid w:val="00A50CC2"/>
    <w:rsid w:val="00A55920"/>
    <w:rsid w:val="00A83825"/>
    <w:rsid w:val="00A91F60"/>
    <w:rsid w:val="00AA232E"/>
    <w:rsid w:val="00AA3624"/>
    <w:rsid w:val="00AF01A3"/>
    <w:rsid w:val="00B02A34"/>
    <w:rsid w:val="00B0780F"/>
    <w:rsid w:val="00B07F61"/>
    <w:rsid w:val="00B1323E"/>
    <w:rsid w:val="00B41A58"/>
    <w:rsid w:val="00B4397F"/>
    <w:rsid w:val="00B439CD"/>
    <w:rsid w:val="00B448C6"/>
    <w:rsid w:val="00B52CD2"/>
    <w:rsid w:val="00B651C4"/>
    <w:rsid w:val="00B7551E"/>
    <w:rsid w:val="00BA56B8"/>
    <w:rsid w:val="00BC303E"/>
    <w:rsid w:val="00BC76A3"/>
    <w:rsid w:val="00BF7AA1"/>
    <w:rsid w:val="00C009E4"/>
    <w:rsid w:val="00C204F9"/>
    <w:rsid w:val="00C22A67"/>
    <w:rsid w:val="00C24417"/>
    <w:rsid w:val="00C54749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9292F"/>
    <w:rsid w:val="00DC51CA"/>
    <w:rsid w:val="00DC5724"/>
    <w:rsid w:val="00DD18C7"/>
    <w:rsid w:val="00E02F6D"/>
    <w:rsid w:val="00E0751F"/>
    <w:rsid w:val="00E15C09"/>
    <w:rsid w:val="00E17A3E"/>
    <w:rsid w:val="00E37F59"/>
    <w:rsid w:val="00E411F5"/>
    <w:rsid w:val="00E4475A"/>
    <w:rsid w:val="00E51255"/>
    <w:rsid w:val="00E6724A"/>
    <w:rsid w:val="00E84097"/>
    <w:rsid w:val="00E84BBB"/>
    <w:rsid w:val="00E90886"/>
    <w:rsid w:val="00EA7E2E"/>
    <w:rsid w:val="00EA7E4F"/>
    <w:rsid w:val="00EB4AC3"/>
    <w:rsid w:val="00ED2B5E"/>
    <w:rsid w:val="00ED7AB0"/>
    <w:rsid w:val="00EE2EFF"/>
    <w:rsid w:val="00F025E2"/>
    <w:rsid w:val="00F05FAA"/>
    <w:rsid w:val="00F15A4E"/>
    <w:rsid w:val="00F26508"/>
    <w:rsid w:val="00F3245D"/>
    <w:rsid w:val="00F3749C"/>
    <w:rsid w:val="00F37ABD"/>
    <w:rsid w:val="00F67321"/>
    <w:rsid w:val="00F728A4"/>
    <w:rsid w:val="00F73B35"/>
    <w:rsid w:val="00F771A4"/>
    <w:rsid w:val="00F8043B"/>
    <w:rsid w:val="00F95B45"/>
    <w:rsid w:val="00FA0513"/>
    <w:rsid w:val="00FB7C6C"/>
    <w:rsid w:val="00FD621B"/>
    <w:rsid w:val="00FE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3CC83"/>
  <w15:chartTrackingRefBased/>
  <w15:docId w15:val="{5EFCD9CA-F25D-4844-BA66-DE496A83E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Char"/>
    <w:uiPriority w:val="4"/>
    <w:unhideWhenUsed/>
    <w:qFormat/>
    <w:rsid w:val="000413A1"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413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rsid w:val="000413A1"/>
    <w:rPr>
      <w:color w:val="404040" w:themeColor="text1" w:themeTint="BF"/>
      <w:sz w:val="22"/>
      <w:szCs w:val="22"/>
      <w:lang w:eastAsia="ja-JP"/>
    </w:rPr>
  </w:style>
  <w:style w:type="character" w:styleId="a4">
    <w:name w:val="Strong"/>
    <w:basedOn w:val="a0"/>
    <w:uiPriority w:val="5"/>
    <w:unhideWhenUsed/>
    <w:qFormat/>
    <w:rsid w:val="000413A1"/>
    <w:rPr>
      <w:b/>
      <w:bCs/>
    </w:rPr>
  </w:style>
  <w:style w:type="paragraph" w:styleId="a5">
    <w:name w:val="List Paragraph"/>
    <w:basedOn w:val="a"/>
    <w:uiPriority w:val="34"/>
    <w:qFormat/>
    <w:rsid w:val="000413A1"/>
    <w:pPr>
      <w:ind w:left="720"/>
      <w:contextualSpacing/>
    </w:pPr>
  </w:style>
  <w:style w:type="character" w:styleId="a6">
    <w:name w:val="Hyperlink"/>
    <w:basedOn w:val="a0"/>
    <w:uiPriority w:val="99"/>
    <w:unhideWhenUsed/>
    <w:rsid w:val="000413A1"/>
    <w:rPr>
      <w:color w:val="0563C1" w:themeColor="hyperlink"/>
      <w:u w:val="single"/>
    </w:rPr>
  </w:style>
  <w:style w:type="paragraph" w:styleId="a7">
    <w:name w:val="Normal (Web)"/>
    <w:basedOn w:val="a"/>
    <w:uiPriority w:val="99"/>
    <w:unhideWhenUsed/>
    <w:rsid w:val="000413A1"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paragraph" w:styleId="a8">
    <w:name w:val="header"/>
    <w:basedOn w:val="a"/>
    <w:link w:val="Char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">
    <w:name w:val="页眉 Char"/>
    <w:basedOn w:val="a0"/>
    <w:link w:val="a8"/>
    <w:uiPriority w:val="99"/>
    <w:rsid w:val="005E34BE"/>
  </w:style>
  <w:style w:type="paragraph" w:styleId="a9">
    <w:name w:val="footer"/>
    <w:basedOn w:val="a"/>
    <w:link w:val="Char0"/>
    <w:uiPriority w:val="99"/>
    <w:unhideWhenUsed/>
    <w:rsid w:val="005E34BE"/>
    <w:pPr>
      <w:tabs>
        <w:tab w:val="center" w:pos="4680"/>
        <w:tab w:val="right" w:pos="9360"/>
      </w:tabs>
    </w:pPr>
  </w:style>
  <w:style w:type="character" w:customStyle="1" w:styleId="Char0">
    <w:name w:val="页脚 Char"/>
    <w:basedOn w:val="a0"/>
    <w:link w:val="a9"/>
    <w:uiPriority w:val="99"/>
    <w:rsid w:val="005E34BE"/>
  </w:style>
  <w:style w:type="character" w:customStyle="1" w:styleId="UnresolvedMention1">
    <w:name w:val="Unresolved Mention1"/>
    <w:basedOn w:val="a0"/>
    <w:uiPriority w:val="99"/>
    <w:semiHidden/>
    <w:unhideWhenUsed/>
    <w:rsid w:val="00027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9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Users\Leo\Dropbox\intern\linkedin.com\in\haoyunlei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aoyunl@andrew.cm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eovam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1258</Words>
  <Characters>717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Haoyun</dc:creator>
  <cp:keywords/>
  <dc:description/>
  <cp:lastModifiedBy>Leo</cp:lastModifiedBy>
  <cp:revision>33</cp:revision>
  <cp:lastPrinted>2019-09-10T21:36:00Z</cp:lastPrinted>
  <dcterms:created xsi:type="dcterms:W3CDTF">2020-09-07T19:58:00Z</dcterms:created>
  <dcterms:modified xsi:type="dcterms:W3CDTF">2020-09-07T21:10:00Z</dcterms:modified>
</cp:coreProperties>
</file>